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[༡༡༢བ]སྣོད་ཡིན་ཏེ། །སྣ་ནི་རྣག་སྣབས་སྣ་ཆུའི་སྣོད། །མིག་ནི་མིག་རྡུལ་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1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2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3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4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5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6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7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8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19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0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1"/>
      </w:r>
      <w:r>
        <w:t xml:space="preserve">ཡང་སྨད་པ་ཡིན། །མི་གཙང་བ་ཡི་རང་བཞིན་[༡༡༣ན]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2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3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4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5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6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དགའ་བར་འགྱུར་བ་དེ་རེ་བཟང་། །དེ་བས་ཆོས་མིན་སྤང་</w:t>
      </w:r>
      <w:r>
        <w:rPr>
          <w:rStyle w:val="FootnoteReference"/>
        </w:rPr>
        <w:footnoteReference w:id="128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29"/>
      </w:r>
      <w:r>
        <w:t xml:space="preserve">གཏུགས་པའི་སྙིང་རྗེ་དང་། །གཉིས་[༡༡༣བ]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0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1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2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3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4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5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6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7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8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39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0"/>
      </w:r>
      <w:r>
        <w:t xml:space="preserve">། །གསེར་ནི་བཙོ་</w:t>
      </w:r>
      <w:r>
        <w:rPr>
          <w:rStyle w:val="FootnoteReference"/>
        </w:rPr>
        <w:footnoteReference w:id="141"/>
      </w:r>
      <w:r>
        <w:t xml:space="preserve">མ་དྲི་མེད་པ། །ཤིན་ཏུ་འཇམ་པའི་མདོག་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2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3"/>
      </w:r>
      <w:r>
        <w:t xml:space="preserve">བྱས་པས། །ཁྱོད་ནི་དཔུང་མགོ་[༡༡༤ན]ཟླུམ་པ་དང་། །རོ་སྟོད་སེང་གེའི་</w:t>
      </w:r>
      <w:r>
        <w:rPr>
          <w:rStyle w:val="FootnoteReference"/>
        </w:rPr>
        <w:footnoteReference w:id="144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5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6"/>
      </w:r>
      <w:r>
        <w:t xml:space="preserve">འཇམ་པོ་དག །ཡུན་རིངས་</w:t>
      </w:r>
      <w:r>
        <w:rPr>
          <w:rStyle w:val="FootnoteReference"/>
        </w:rPr>
        <w:footnoteReference w:id="147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8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49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0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1"/>
      </w:r>
      <w:r>
        <w:t xml:space="preserve">རྗེས་འཇུག་པས</w:t>
      </w:r>
      <w:r>
        <w:rPr>
          <w:rStyle w:val="FootnoteReference"/>
        </w:rPr>
        <w:footnoteReference w:id="152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3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[༡༡༤བ]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4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6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7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8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59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0"/>
      </w:r>
      <w:r>
        <w:t xml:space="preserve">གཞལ་དུ་ཡོད། །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1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[༡༡༥ན]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2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3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4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5"/>
      </w:r>
      <w:r>
        <w:t xml:space="preserve">མེད་དོན་དུ</w:t>
      </w:r>
      <w:r>
        <w:rPr>
          <w:rStyle w:val="FootnoteReference"/>
        </w:rPr>
        <w:footnoteReference w:id="166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7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[༡༡༥བ]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8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69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0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1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2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3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4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5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6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7"/>
      </w:r>
      <w:r>
        <w:t xml:space="preserve">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8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[༡༡༦ན]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79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0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1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2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3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4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5"/>
      </w:r>
      <w:r>
        <w:t xml:space="preserve">། །ནད་པ་མགོན་མེད་</w:t>
      </w:r>
      <w:r>
        <w:rPr>
          <w:rStyle w:val="FootnoteReference"/>
        </w:rPr>
        <w:footnoteReference w:id="186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7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8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89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0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1"/>
      </w:r>
      <w:r>
        <w:t xml:space="preserve">། །བཤོས་གསོལ་སྔོན་དང་འོག་དག་ཏུ། །ཡི་དྭགས་ཁྱི་དང་</w:t>
      </w:r>
      <w:r>
        <w:rPr>
          <w:rStyle w:val="FootnoteReference"/>
        </w:rPr>
        <w:footnoteReference w:id="192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3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[༡༡༦བ]རྣམས་ལ། །ས་བོན་ཟས་ཀྱིས་</w:t>
      </w:r>
      <w:r>
        <w:rPr>
          <w:rStyle w:val="FootnoteReference"/>
        </w:rPr>
        <w:footnoteReference w:id="194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5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6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7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8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199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0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1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མོ་བཅད་ལ་</w:t>
      </w:r>
      <w:r>
        <w:rPr>
          <w:rStyle w:val="FootnoteReference"/>
        </w:rPr>
        <w:footnoteReference w:id="202"/>
      </w:r>
      <w:r>
        <w:t xml:space="preserve">ཕན་བཤད་པ</w:t>
      </w:r>
      <w:r>
        <w:rPr>
          <w:rStyle w:val="FootnoteReference"/>
        </w:rPr>
        <w:footnoteReference w:id="203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[༡༡༧ན]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4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5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6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7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8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09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0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1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2"/>
      </w:r>
      <w:r>
        <w:t xml:space="preserve">།དེ་དག་ཉིད་ནི་འཆི་བ་</w:t>
      </w:r>
      <w:r>
        <w:rPr>
          <w:rStyle w:val="FootnoteReference"/>
        </w:rPr>
        <w:footnoteReference w:id="213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[༡༡༧བ]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4"/>
      </w:r>
      <w:r>
        <w:t xml:space="preserve">ལགས། །ཆོས་ཀྱིས་</w:t>
      </w:r>
      <w:r>
        <w:rPr>
          <w:rStyle w:val="FootnoteReference"/>
        </w:rPr>
        <w:footnoteReference w:id="215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6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7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8"/>
      </w:r>
      <w:r>
        <w:t xml:space="preserve">བྱས་པ་དེས</w:t>
      </w:r>
      <w:r>
        <w:rPr>
          <w:rStyle w:val="FootnoteReference"/>
        </w:rPr>
        <w:footnoteReference w:id="219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0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1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2"/>
      </w:r>
      <w:r>
        <w:t xml:space="preserve">།བསོད་ནམས་དག་ལ་</w:t>
      </w:r>
      <w:r>
        <w:rPr>
          <w:rStyle w:val="FootnoteReference"/>
        </w:rPr>
        <w:footnoteReference w:id="223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4"/>
      </w:r>
      <w:r>
        <w:t xml:space="preserve">གནོད་མེད་དང་། །འབད་པ་</w:t>
      </w:r>
      <w:r>
        <w:rPr>
          <w:rStyle w:val="FootnoteReference"/>
        </w:rPr>
        <w:footnoteReference w:id="225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6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7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8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29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0"/>
      </w:r>
      <w:r>
        <w:t xml:space="preserve">། །ལྷ་ཡི་མིག་ནི་འཐོབ་[༡༡༨ན]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1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2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3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4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5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6"/>
      </w:r>
      <w:r>
        <w:t xml:space="preserve">སླད་དུ། །ཁྱོད་ལ་མི་སྙན་ཡང་སྨན་པ། །བདག་ལྟ་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[༡༡༨བ]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7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8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39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0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1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2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3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4"/>
      </w:r>
      <w:r>
        <w:t xml:space="preserve">འཇོམས་བྱེད་པ</w:t>
      </w:r>
      <w:r>
        <w:rPr>
          <w:rStyle w:val="FootnoteReference"/>
        </w:rPr>
        <w:footnoteReference w:id="245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6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7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8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49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0"/>
      </w:r>
      <w:r>
        <w:t xml:space="preserve">ནང་གནས་པ། །རླུང་དམར་ནང་འདུག་མར་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1"/>
      </w:r>
      <w:r>
        <w:t xml:space="preserve">ལུགས་བཞིན་དུ་སྐྱོང་</w:t>
      </w:r>
      <w:r>
        <w:rPr>
          <w:rStyle w:val="FootnoteReference"/>
        </w:rPr>
        <w:footnoteReference w:id="252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[༡༡༩ན]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3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4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5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6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7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8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59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0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1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2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3"/>
      </w:r>
      <w:r>
        <w:t xml:space="preserve">མཛོད། །མི་བཟད་སྡིག་པ་བྱེད་པ་ཡི</w:t>
      </w:r>
      <w:r>
        <w:rPr>
          <w:rStyle w:val="FootnoteReference"/>
        </w:rPr>
        <w:footnoteReference w:id="264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5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6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7"/>
      </w:r>
      <w:r>
        <w:t xml:space="preserve">། །བདག་ཉིད་ཆེན་པོའི་སྙིང་རྗེའི་གནས། །[༡༡༩བ]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8"/>
      </w:r>
      <w:r>
        <w:t xml:space="preserve">རྣམས་ཀྱང་</w:t>
      </w:r>
      <w:r>
        <w:rPr>
          <w:rStyle w:val="FootnoteReference"/>
        </w:rPr>
        <w:footnoteReference w:id="269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0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1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2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3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4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5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6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7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8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[༡༢༠ན]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79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0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1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2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3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4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5"/>
      </w:r>
      <w:r>
        <w:t xml:space="preserve">ཡུལ་དག་འཛིན་པར་བྱེད། །དབང་པོ་རྣམས་དང་དབང་དོན་རྣམས། །འབྱུང་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6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[༡༢༠བ]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7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8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89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0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1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2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3"/>
      </w:r>
      <w:r>
        <w:t xml:space="preserve">དུག་ནི་བསལ་</w:t>
      </w:r>
      <w:r>
        <w:rPr>
          <w:rStyle w:val="FootnoteReference"/>
        </w:rPr>
        <w:footnoteReference w:id="294"/>
      </w:r>
      <w:r>
        <w:t xml:space="preserve">བྱ་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5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6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7"/>
      </w:r>
      <w:r>
        <w:t xml:space="preserve">ཕན་པར་བྱེད་པ་ཅིས་མི་[༡༢༡ན]ཕན། །མི་བདེའང་</w:t>
      </w:r>
      <w:r>
        <w:rPr>
          <w:rStyle w:val="FootnoteReference"/>
        </w:rPr>
        <w:footnoteReference w:id="298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299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0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1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2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3"/>
      </w:r>
      <w:r>
        <w:t xml:space="preserve">ཡི་ཕྱིར། །འདི་ལ་</w:t>
      </w:r>
      <w:r>
        <w:rPr>
          <w:rStyle w:val="FootnoteReference"/>
        </w:rPr>
        <w:footnoteReference w:id="304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5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6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7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8"/>
      </w:r>
      <w:r>
        <w:t xml:space="preserve">། །འཕགས་པ་ཤ་ར་དྭ་ཏིའི་</w:t>
      </w:r>
      <w:r>
        <w:rPr>
          <w:rStyle w:val="FootnoteReference"/>
        </w:rPr>
        <w:footnoteReference w:id="309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[༡༢༡བ]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0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1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2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3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[༡༢༢ན]དེ་བསྟན་</w:t>
      </w:r>
      <w:r>
        <w:rPr>
          <w:rStyle w:val="FootnoteReference"/>
        </w:rPr>
        <w:footnoteReference w:id="314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5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6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7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8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19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0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1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2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3"/>
      </w:r>
      <w:r>
        <w:t xml:space="preserve">ཞེས། །བདག་ཉིད་སྨོད་པ་གང་ཡིན་དེས། །དམན་[༡༢༢བ]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4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5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6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7"/>
      </w:r>
      <w:r>
        <w:t xml:space="preserve">རྫས་ལ་བསྔགས་བྱེད་པའོ</w:t>
      </w:r>
      <w:r>
        <w:rPr>
          <w:rStyle w:val="FootnoteReference"/>
        </w:rPr>
        <w:footnoteReference w:id="328"/>
      </w:r>
      <w:r>
        <w:t xml:space="preserve">། །ཐོབ་ཀྱིས་</w:t>
      </w:r>
      <w:r>
        <w:rPr>
          <w:rStyle w:val="FootnoteReference"/>
        </w:rPr>
        <w:footnoteReference w:id="329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0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1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2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3"/>
      </w:r>
      <w:r>
        <w:t xml:space="preserve">གང་། །འཆི་བའི་འཇིགས་[༡༢༣ན]པས་མི་དོགས་པའོ</w:t>
      </w:r>
      <w:r>
        <w:rPr>
          <w:rStyle w:val="FootnoteReference"/>
        </w:rPr>
        <w:footnoteReference w:id="334"/>
      </w:r>
      <w:r>
        <w:t xml:space="preserve">། །རྗེས་རྣམ་རིག་</w:t>
      </w:r>
      <w:r>
        <w:rPr>
          <w:rStyle w:val="FootnoteReference"/>
        </w:rPr>
        <w:footnoteReference w:id="335"/>
      </w:r>
      <w:r>
        <w:t xml:space="preserve">དང་ལྡན་རྟོག་</w:t>
      </w:r>
      <w:r>
        <w:rPr>
          <w:rStyle w:val="FootnoteReference"/>
        </w:rPr>
        <w:footnoteReference w:id="336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7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8"/>
      </w:r>
      <w:r>
        <w:t xml:space="preserve">ཡིད་ཡིན་ནོ། །སྙམ་པ་</w:t>
      </w:r>
      <w:r>
        <w:rPr>
          <w:rStyle w:val="FootnoteReference"/>
        </w:rPr>
        <w:footnoteReference w:id="339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0"/>
      </w:r>
      <w:r>
        <w:t xml:space="preserve">མི་འདོད་པ་བཟའ་དྲགས་པས</w:t>
      </w:r>
      <w:r>
        <w:rPr>
          <w:rStyle w:val="FootnoteReference"/>
        </w:rPr>
        <w:footnoteReference w:id="341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2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3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4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5"/>
      </w:r>
      <w:r>
        <w:t xml:space="preserve">ཕྱོགས། །དོགས་པའི་</w:t>
      </w:r>
      <w:r>
        <w:rPr>
          <w:rStyle w:val="FootnoteReference"/>
        </w:rPr>
        <w:footnoteReference w:id="346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7"/>
      </w:r>
      <w:r>
        <w:t xml:space="preserve">ལ། །བློ་རྣམ་</w:t>
      </w:r>
      <w:r>
        <w:rPr>
          <w:rStyle w:val="FootnoteReference"/>
        </w:rPr>
        <w:footnoteReference w:id="348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49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0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1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2"/>
      </w:r>
      <w:r>
        <w:t xml:space="preserve">། །ཡོན་ཏན་མདོར་བསྟན་</w:t>
      </w:r>
      <w:r>
        <w:rPr>
          <w:rStyle w:val="FootnoteReference"/>
        </w:rPr>
        <w:footnoteReference w:id="353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4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5"/>
      </w:r>
      <w:r>
        <w:t xml:space="preserve">བདེ། །བཟོད་པས་མདངས་ལྡན་[༡༢༣བ]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6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7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8"/>
      </w:r>
      <w:r>
        <w:t xml:space="preserve">ལྷ་རྒྱལ་འགྱུར། །འཇིག་</w:t>
      </w:r>
      <w:r>
        <w:rPr>
          <w:rStyle w:val="FootnoteReference"/>
        </w:rPr>
        <w:footnoteReference w:id="359"/>
      </w:r>
      <w:r>
        <w:t xml:space="preserve">ཚོགས་ལྟ་བ་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0"/>
      </w:r>
      <w:r>
        <w:t xml:space="preserve">ཤིན་ཏུ་ཐུབ་དཀའི་</w:t>
      </w:r>
      <w:r>
        <w:rPr>
          <w:rStyle w:val="FootnoteReference"/>
        </w:rPr>
        <w:footnoteReference w:id="361"/>
      </w:r>
      <w:r>
        <w:t xml:space="preserve">ཕྱིར། །འཕགས་པའི་</w:t>
      </w:r>
      <w:r>
        <w:rPr>
          <w:rStyle w:val="FootnoteReference"/>
        </w:rPr>
        <w:footnoteReference w:id="362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[༡༢༤ན]ཀྱི་ལྷ་རྒྱལ་འགྱུར། །མུ་སྟེགས་</w:t>
      </w:r>
      <w:r>
        <w:rPr>
          <w:rStyle w:val="FootnoteReference"/>
        </w:rPr>
        <w:footnoteReference w:id="363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4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5"/>
      </w:r>
      <w:r>
        <w:t xml:space="preserve">མངོན་ཕྱོགས་ཤེས་བྱ་</w:t>
      </w:r>
      <w:r>
        <w:rPr>
          <w:rStyle w:val="FootnoteReference"/>
        </w:rPr>
        <w:footnoteReference w:id="366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7"/>
      </w:r>
      <w:r>
        <w:t xml:space="preserve">ཡིས། །འགོག་པ་</w:t>
      </w:r>
      <w:r>
        <w:rPr>
          <w:rStyle w:val="FootnoteReference"/>
        </w:rPr>
        <w:footnoteReference w:id="368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69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0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1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2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[༡༢༤བ]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[༡༢༥ན]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3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4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5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6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7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8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79"/>
      </w:r>
      <w:r>
        <w:t xml:space="preserve">། །ཁྱོད་ལ་ཇི་ལྟར་རྟག་ཏུ་སྐུ། །ཕངས་པ་བཞིན་དུ་ཕངས་[༡༢༥བ]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0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1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2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3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5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6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7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8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89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0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1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2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3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ཡང་དག་པར། །རྫོགས་པའི་སངས་རྒྱས་འགྲུབ་བགྱི་</w:t>
      </w:r>
      <w:r>
        <w:rPr>
          <w:rStyle w:val="FootnoteReference"/>
        </w:rPr>
        <w:footnoteReference w:id="394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5"/>
      </w:r>
      <w:r>
        <w:t xml:space="preserve">དེ་བཞིན་ཕྲག་དོག་མེད། །སེར་སྣ་དང་བྲལ་རེ་བ་མེད་པར་བྱས་ནས་[༡༢༦ན]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6"/>
      </w:r>
      <w:r>
        <w:t xml:space="preserve">དོར་བ་དང་། །དོན་</w:t>
      </w:r>
      <w:r>
        <w:rPr>
          <w:rStyle w:val="FootnoteReference"/>
        </w:rPr>
        <w:footnoteReference w:id="397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8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399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0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1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2"/>
      </w:r>
      <w:r>
        <w:t xml:space="preserve">བ་པ་ཚབ་ཉི་མ་གྲགས་ཀྱིས་རྒྱ་དཔེ་གསུམ་ལ་གཏུགས་ནས་ལེགས་པར་བཅོ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ཤེས་པའམ།_།ཡོན་ཏན་སྐྱོན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ཞིན་དུ་ཤེས་རབ་དང་།_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འདིས་ཀྱང་འཁོར་བ་སྡུག་བསྔལ་གྱི་རྒྱ་མཚོ་སྐམ་ནུས་པར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94c4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5Z</dcterms:created>
  <dcterms:modified xsi:type="dcterms:W3CDTF">2017-04-22T22:54:45Z</dcterms:modified>
</cp:coreProperties>
</file>